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247B" w:rsidRPr="007E0B64" w:rsidRDefault="00EA247B" w:rsidP="00BA7A54">
      <w:pPr>
        <w:spacing w:after="60" w:line="240" w:lineRule="auto"/>
      </w:pP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7470"/>
      </w:tblGrid>
      <w:tr w:rsidR="00EA247B" w:rsidRPr="007E0B64" w:rsidTr="002C19A0">
        <w:tc>
          <w:tcPr>
            <w:tcW w:w="3330" w:type="dxa"/>
          </w:tcPr>
          <w:p w:rsidR="008C31D4" w:rsidRPr="007E0B64" w:rsidRDefault="008C31D4" w:rsidP="008C31D4">
            <w:pPr>
              <w:jc w:val="center"/>
              <w:rPr>
                <w:b/>
              </w:rPr>
            </w:pPr>
            <w:r w:rsidRPr="007E0B64">
              <w:rPr>
                <w:noProof/>
                <w:color w:val="F2F2F2" w:themeColor="background1" w:themeShade="F2"/>
                <w:lang w:val="en-MY" w:eastAsia="en-MY"/>
              </w:rPr>
              <w:drawing>
                <wp:inline distT="0" distB="0" distL="0" distR="0">
                  <wp:extent cx="1231900" cy="1231900"/>
                  <wp:effectExtent l="0" t="0" r="6350" b="6350"/>
                  <wp:docPr id="1" name="Picture 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12319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8C31D4" w:rsidRPr="007E0B64" w:rsidRDefault="008C31D4" w:rsidP="008C31D4">
            <w:pPr>
              <w:jc w:val="center"/>
              <w:rPr>
                <w:b/>
              </w:rPr>
            </w:pPr>
          </w:p>
          <w:p w:rsidR="00F144DE" w:rsidRPr="007E0B64" w:rsidRDefault="00DA661F" w:rsidP="00CE4B65">
            <w:pPr>
              <w:pStyle w:val="Heading4"/>
              <w:jc w:val="center"/>
              <w:outlineLvl w:val="3"/>
            </w:pPr>
            <w:r w:rsidRPr="007E0B64">
              <w:t>George</w:t>
            </w:r>
            <w:r w:rsidR="00F144DE" w:rsidRPr="007E0B64">
              <w:t xml:space="preserve"> </w:t>
            </w:r>
            <w:proofErr w:type="spellStart"/>
            <w:r w:rsidR="00F144DE" w:rsidRPr="007E0B64">
              <w:t>Hloom</w:t>
            </w:r>
            <w:r w:rsidRPr="007E0B64">
              <w:t>berg</w:t>
            </w:r>
            <w:proofErr w:type="spellEnd"/>
          </w:p>
          <w:p w:rsidR="00F144DE" w:rsidRPr="007E0B64" w:rsidRDefault="00F144DE" w:rsidP="008C31D4">
            <w:pPr>
              <w:jc w:val="center"/>
              <w:rPr>
                <w:b/>
              </w:rPr>
            </w:pPr>
          </w:p>
          <w:p w:rsidR="00F144DE" w:rsidRPr="007E0B64" w:rsidRDefault="00F144DE" w:rsidP="008C31D4">
            <w:pPr>
              <w:jc w:val="center"/>
            </w:pPr>
            <w:r w:rsidRPr="007E0B64">
              <w:t>123 Park Avenue,</w:t>
            </w:r>
            <w:r w:rsidRPr="007E0B64">
              <w:br/>
              <w:t>Michigan MI 60689</w:t>
            </w:r>
          </w:p>
          <w:p w:rsidR="00F144DE" w:rsidRPr="007E0B64" w:rsidRDefault="00F144DE" w:rsidP="008C31D4">
            <w:pPr>
              <w:jc w:val="center"/>
            </w:pPr>
          </w:p>
          <w:p w:rsidR="00F144DE" w:rsidRPr="007E0B64" w:rsidRDefault="00DA661F" w:rsidP="008C31D4">
            <w:pPr>
              <w:jc w:val="center"/>
            </w:pPr>
            <w:r w:rsidRPr="007E0B64">
              <w:t>(123) 456 7899</w:t>
            </w:r>
          </w:p>
          <w:p w:rsidR="00F144DE" w:rsidRPr="007E0B64" w:rsidRDefault="00F144DE" w:rsidP="008C31D4">
            <w:pPr>
              <w:jc w:val="center"/>
            </w:pPr>
          </w:p>
          <w:p w:rsidR="00F144DE" w:rsidRPr="007E0B64" w:rsidRDefault="00DA661F" w:rsidP="008C31D4">
            <w:pPr>
              <w:jc w:val="center"/>
            </w:pPr>
            <w:r w:rsidRPr="007E0B64">
              <w:t>info@hloom.com</w:t>
            </w:r>
          </w:p>
          <w:p w:rsidR="00F144DE" w:rsidRPr="007E0B64" w:rsidRDefault="00F144DE" w:rsidP="008C31D4">
            <w:pPr>
              <w:jc w:val="center"/>
            </w:pPr>
            <w:r w:rsidRPr="007E0B64">
              <w:t>www.</w:t>
            </w:r>
            <w:r w:rsidR="00DA661F" w:rsidRPr="007E0B64">
              <w:t>hloom</w:t>
            </w:r>
            <w:r w:rsidRPr="007E0B64">
              <w:t>.com</w:t>
            </w:r>
          </w:p>
          <w:p w:rsidR="00F144DE" w:rsidRPr="007E0B64" w:rsidRDefault="00F144DE" w:rsidP="00F144DE"/>
          <w:p w:rsidR="0004152E" w:rsidRPr="007E0B64" w:rsidRDefault="0004152E" w:rsidP="00F144DE"/>
          <w:p w:rsidR="00EA247B" w:rsidRPr="007E0B64" w:rsidRDefault="00EA247B" w:rsidP="003326B8">
            <w:pPr>
              <w:pStyle w:val="Heading1"/>
              <w:shd w:val="clear" w:color="auto" w:fill="525252" w:themeFill="accent3" w:themeFillShade="80"/>
              <w:jc w:val="center"/>
              <w:outlineLvl w:val="0"/>
            </w:pPr>
            <w:r w:rsidRPr="007E0B64">
              <w:t>ABOUT ME</w:t>
            </w:r>
          </w:p>
          <w:p w:rsidR="00EA247B" w:rsidRPr="007E0B64" w:rsidRDefault="00EA247B" w:rsidP="00B31299"/>
          <w:p w:rsidR="00EA247B" w:rsidRPr="007E0B64" w:rsidRDefault="00EA247B" w:rsidP="00B31299">
            <w:proofErr w:type="spellStart"/>
            <w:r w:rsidRPr="007E0B64">
              <w:t>Loremipsumdolor</w:t>
            </w:r>
            <w:proofErr w:type="spellEnd"/>
            <w:r w:rsidRPr="007E0B64">
              <w:t xml:space="preserve"> sit </w:t>
            </w:r>
            <w:proofErr w:type="spellStart"/>
            <w:r w:rsidRPr="007E0B64">
              <w:t>amet</w:t>
            </w:r>
            <w:proofErr w:type="spellEnd"/>
            <w:r w:rsidRPr="007E0B64">
              <w:t xml:space="preserve">, </w:t>
            </w:r>
            <w:proofErr w:type="spellStart"/>
            <w:r w:rsidRPr="007E0B64">
              <w:t>consectetur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adipisicing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elit</w:t>
            </w:r>
            <w:proofErr w:type="spellEnd"/>
            <w:r w:rsidRPr="007E0B64">
              <w:t xml:space="preserve">, </w:t>
            </w:r>
            <w:proofErr w:type="spellStart"/>
            <w:r w:rsidRPr="007E0B64">
              <w:t>sed</w:t>
            </w:r>
            <w:proofErr w:type="spellEnd"/>
            <w:r w:rsidRPr="007E0B64">
              <w:t xml:space="preserve"> do </w:t>
            </w:r>
            <w:proofErr w:type="spellStart"/>
            <w:r w:rsidRPr="007E0B64">
              <w:t>eiusmod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tempor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incididunt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ut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labore</w:t>
            </w:r>
            <w:proofErr w:type="spellEnd"/>
            <w:r w:rsidRPr="007E0B64">
              <w:t xml:space="preserve"> et </w:t>
            </w:r>
            <w:proofErr w:type="spellStart"/>
            <w:r w:rsidRPr="007E0B64">
              <w:t>dolore</w:t>
            </w:r>
            <w:proofErr w:type="spellEnd"/>
            <w:r w:rsidRPr="007E0B64">
              <w:t xml:space="preserve"> magna </w:t>
            </w:r>
            <w:proofErr w:type="spellStart"/>
            <w:r w:rsidRPr="007E0B64">
              <w:t>aliqua</w:t>
            </w:r>
            <w:proofErr w:type="spellEnd"/>
            <w:r w:rsidRPr="007E0B64">
              <w:t xml:space="preserve">. </w:t>
            </w:r>
            <w:proofErr w:type="spellStart"/>
            <w:r w:rsidRPr="007E0B64">
              <w:t>Ut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enim</w:t>
            </w:r>
            <w:proofErr w:type="spellEnd"/>
            <w:r w:rsidRPr="007E0B64">
              <w:t xml:space="preserve"> ad minim </w:t>
            </w:r>
            <w:proofErr w:type="spellStart"/>
            <w:r w:rsidRPr="007E0B64">
              <w:t>veniam</w:t>
            </w:r>
            <w:proofErr w:type="spellEnd"/>
            <w:r w:rsidRPr="007E0B64">
              <w:t xml:space="preserve">, </w:t>
            </w:r>
            <w:proofErr w:type="spellStart"/>
            <w:r w:rsidRPr="007E0B64">
              <w:t>quis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nostrud</w:t>
            </w:r>
            <w:proofErr w:type="spellEnd"/>
            <w:r w:rsidRPr="007E0B64">
              <w:t xml:space="preserve"> exercitation </w:t>
            </w:r>
            <w:proofErr w:type="spellStart"/>
            <w:r w:rsidRPr="007E0B64">
              <w:t>ullamco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laboris</w:t>
            </w:r>
            <w:proofErr w:type="spellEnd"/>
            <w:r w:rsidRPr="007E0B64">
              <w:t xml:space="preserve"> nisi </w:t>
            </w:r>
            <w:proofErr w:type="spellStart"/>
            <w:r w:rsidRPr="007E0B64">
              <w:t>ut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aliquip</w:t>
            </w:r>
            <w:proofErr w:type="spellEnd"/>
            <w:r w:rsidRPr="007E0B64">
              <w:t xml:space="preserve"> ex </w:t>
            </w:r>
            <w:proofErr w:type="spellStart"/>
            <w:r w:rsidRPr="007E0B64">
              <w:t>ea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commodo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consequat</w:t>
            </w:r>
            <w:proofErr w:type="spellEnd"/>
            <w:r w:rsidRPr="007E0B64">
              <w:t>.</w:t>
            </w:r>
          </w:p>
          <w:p w:rsidR="00EA247B" w:rsidRPr="007E0B64" w:rsidRDefault="00EA247B" w:rsidP="00B31299"/>
          <w:p w:rsidR="00EA247B" w:rsidRPr="007E0B64" w:rsidRDefault="00F144DE" w:rsidP="003326B8">
            <w:pPr>
              <w:pStyle w:val="Heading1"/>
              <w:shd w:val="clear" w:color="auto" w:fill="525252" w:themeFill="accent3" w:themeFillShade="80"/>
              <w:jc w:val="center"/>
              <w:outlineLvl w:val="0"/>
            </w:pPr>
            <w:r w:rsidRPr="007E0B64">
              <w:t>SKILLS</w:t>
            </w:r>
          </w:p>
          <w:p w:rsidR="00EA247B" w:rsidRPr="007E0B64" w:rsidRDefault="00EA247B" w:rsidP="00B31299"/>
          <w:p w:rsidR="003B3035" w:rsidRPr="007E0B64" w:rsidRDefault="00F144DE" w:rsidP="00CE4B65">
            <w:pPr>
              <w:pStyle w:val="Heading4"/>
              <w:outlineLvl w:val="3"/>
            </w:pPr>
            <w:r w:rsidRPr="007E0B64">
              <w:t>WORK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6"/>
              <w:gridCol w:w="291"/>
              <w:gridCol w:w="292"/>
              <w:gridCol w:w="291"/>
              <w:gridCol w:w="292"/>
              <w:gridCol w:w="292"/>
            </w:tblGrid>
            <w:tr w:rsidR="00DA661F" w:rsidRPr="007E0B64" w:rsidTr="003326B8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PHOTOSHOP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DA661F" w:rsidRPr="007E0B64" w:rsidTr="003326B8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ILLUSTRATO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DA661F" w:rsidRPr="007E0B64" w:rsidTr="003326B8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FIREWORKS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DA661F" w:rsidRPr="007E0B64" w:rsidTr="003326B8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DREAMWEAVE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BFBFBF" w:themeFill="background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DA661F" w:rsidRPr="007E0B64" w:rsidTr="003326B8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INDESIGN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BFBFBF" w:themeFill="background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</w:tcBorders>
                  <w:shd w:val="clear" w:color="auto" w:fill="BFBFBF" w:themeFill="background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</w:tbl>
          <w:p w:rsidR="00DA661F" w:rsidRPr="007E0B64" w:rsidRDefault="00DA661F" w:rsidP="00CE4B65">
            <w:pPr>
              <w:pStyle w:val="Heading4"/>
              <w:outlineLvl w:val="3"/>
            </w:pPr>
          </w:p>
          <w:p w:rsidR="00F144DE" w:rsidRPr="007E0B64" w:rsidRDefault="00F144DE" w:rsidP="00CE4B65">
            <w:pPr>
              <w:pStyle w:val="Heading4"/>
              <w:outlineLvl w:val="3"/>
            </w:pPr>
            <w:r w:rsidRPr="007E0B64">
              <w:t>PERSONAL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6"/>
              <w:gridCol w:w="291"/>
              <w:gridCol w:w="292"/>
              <w:gridCol w:w="291"/>
              <w:gridCol w:w="292"/>
              <w:gridCol w:w="292"/>
            </w:tblGrid>
            <w:tr w:rsidR="002C19A0" w:rsidRPr="007E0B64" w:rsidTr="003326B8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OMMUNICATION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3326B8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ORGANIZATION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3326B8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TEAM PLAYE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3326B8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REATIVITY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BFBFBF" w:themeFill="background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BFBFBF" w:themeFill="background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3326B8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SOCIA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808080" w:themeFill="background1" w:themeFillShade="80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BFBFBF" w:themeFill="background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BFBFBF" w:themeFill="background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</w:tcBorders>
                  <w:shd w:val="clear" w:color="auto" w:fill="BFBFBF" w:themeFill="background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</w:tbl>
          <w:p w:rsidR="00DA661F" w:rsidRPr="007E0B64" w:rsidRDefault="00DA661F" w:rsidP="00DA661F"/>
          <w:p w:rsidR="00F144DE" w:rsidRDefault="00F144DE" w:rsidP="00BA7A54">
            <w:pPr>
              <w:spacing w:after="240"/>
            </w:pPr>
          </w:p>
          <w:p w:rsidR="003326B8" w:rsidRPr="007E0B64" w:rsidRDefault="003326B8" w:rsidP="00BA7A54">
            <w:pPr>
              <w:spacing w:after="240"/>
            </w:pPr>
          </w:p>
        </w:tc>
        <w:tc>
          <w:tcPr>
            <w:tcW w:w="7470" w:type="dxa"/>
            <w:tcMar>
              <w:left w:w="230" w:type="dxa"/>
              <w:right w:w="115" w:type="dxa"/>
            </w:tcMar>
          </w:tcPr>
          <w:p w:rsidR="00F144DE" w:rsidRPr="003326B8" w:rsidRDefault="00DA661F" w:rsidP="00CE4B65">
            <w:pPr>
              <w:pStyle w:val="Name"/>
              <w:rPr>
                <w:color w:val="000000" w:themeColor="text1"/>
              </w:rPr>
            </w:pPr>
            <w:r w:rsidRPr="003326B8">
              <w:rPr>
                <w:color w:val="000000" w:themeColor="text1"/>
              </w:rPr>
              <w:t>GEORGE</w:t>
            </w:r>
            <w:r w:rsidR="00F144DE" w:rsidRPr="003326B8">
              <w:rPr>
                <w:color w:val="000000" w:themeColor="text1"/>
              </w:rPr>
              <w:br/>
              <w:t>HLOOM</w:t>
            </w:r>
            <w:r w:rsidRPr="003326B8">
              <w:rPr>
                <w:color w:val="000000" w:themeColor="text1"/>
              </w:rPr>
              <w:t>BERG</w:t>
            </w:r>
          </w:p>
          <w:p w:rsidR="008C31D4" w:rsidRDefault="008C31D4" w:rsidP="003326B8">
            <w:pPr>
              <w:pStyle w:val="JobTitle"/>
            </w:pPr>
            <w:r w:rsidRPr="007E0B64">
              <w:t>GRAPHIC DESIGNER</w:t>
            </w:r>
          </w:p>
          <w:p w:rsidR="003326B8" w:rsidRPr="007E0B64" w:rsidRDefault="003326B8" w:rsidP="003326B8">
            <w:pPr>
              <w:pStyle w:val="JobTitle"/>
            </w:pPr>
          </w:p>
          <w:p w:rsidR="00EA247B" w:rsidRPr="007E0B64" w:rsidRDefault="00F144DE" w:rsidP="003326B8">
            <w:pPr>
              <w:pStyle w:val="Heading1"/>
              <w:shd w:val="clear" w:color="auto" w:fill="525252" w:themeFill="accent3" w:themeFillShade="80"/>
              <w:jc w:val="center"/>
              <w:outlineLvl w:val="0"/>
            </w:pPr>
            <w:r w:rsidRPr="007E0B64">
              <w:t>EXPERIENCE</w:t>
            </w:r>
          </w:p>
          <w:p w:rsidR="00D44519" w:rsidRPr="007E0B64" w:rsidRDefault="00D44519" w:rsidP="000E453A">
            <w:pPr>
              <w:tabs>
                <w:tab w:val="left" w:pos="2687"/>
              </w:tabs>
            </w:pPr>
          </w:p>
          <w:p w:rsidR="00F144DE" w:rsidRPr="007E0B64" w:rsidRDefault="00F144DE" w:rsidP="00CE4B65">
            <w:pPr>
              <w:pStyle w:val="Year"/>
            </w:pPr>
            <w:r w:rsidRPr="007E0B64">
              <w:t>(2011 – present)</w:t>
            </w:r>
          </w:p>
          <w:p w:rsidR="00F144DE" w:rsidRPr="007E0B64" w:rsidRDefault="00F144DE" w:rsidP="00CE4B65">
            <w:pPr>
              <w:pStyle w:val="Heading2"/>
              <w:outlineLvl w:val="1"/>
            </w:pPr>
            <w:r w:rsidRPr="007E0B64">
              <w:t>SENIOR DESIGNER</w:t>
            </w:r>
          </w:p>
          <w:p w:rsidR="00F144DE" w:rsidRPr="003326B8" w:rsidRDefault="00F144DE" w:rsidP="00CE4B65">
            <w:pPr>
              <w:pStyle w:val="Heading3"/>
              <w:outlineLvl w:val="2"/>
              <w:rPr>
                <w:color w:val="808080" w:themeColor="background1" w:themeShade="80"/>
              </w:rPr>
            </w:pPr>
            <w:r w:rsidRPr="003326B8">
              <w:rPr>
                <w:color w:val="808080" w:themeColor="background1" w:themeShade="80"/>
              </w:rPr>
              <w:t xml:space="preserve">CREATIVE BEE </w:t>
            </w:r>
          </w:p>
          <w:p w:rsidR="00F144DE" w:rsidRPr="007E0B64" w:rsidRDefault="00F144DE" w:rsidP="00F144DE">
            <w:r w:rsidRPr="007E0B64">
              <w:t xml:space="preserve">Lorem </w:t>
            </w:r>
            <w:proofErr w:type="spellStart"/>
            <w:r w:rsidRPr="007E0B64">
              <w:t>ipsum</w:t>
            </w:r>
            <w:proofErr w:type="spellEnd"/>
            <w:r w:rsidRPr="007E0B64">
              <w:t xml:space="preserve"> dolor sit </w:t>
            </w:r>
            <w:proofErr w:type="spellStart"/>
            <w:r w:rsidRPr="007E0B64">
              <w:t>amet</w:t>
            </w:r>
            <w:proofErr w:type="spellEnd"/>
            <w:r w:rsidRPr="007E0B64">
              <w:t xml:space="preserve">, </w:t>
            </w:r>
            <w:proofErr w:type="spellStart"/>
            <w:r w:rsidRPr="007E0B64">
              <w:t>consectetur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adipisicing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elit</w:t>
            </w:r>
            <w:proofErr w:type="spellEnd"/>
            <w:r w:rsidRPr="007E0B64">
              <w:t xml:space="preserve">, </w:t>
            </w:r>
            <w:proofErr w:type="spellStart"/>
            <w:r w:rsidRPr="007E0B64">
              <w:t>sed</w:t>
            </w:r>
            <w:proofErr w:type="spellEnd"/>
            <w:r w:rsidRPr="007E0B64">
              <w:t xml:space="preserve"> do </w:t>
            </w:r>
            <w:proofErr w:type="spellStart"/>
            <w:r w:rsidRPr="007E0B64">
              <w:t>eiusmod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tempor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incididunt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ut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labore</w:t>
            </w:r>
            <w:proofErr w:type="spellEnd"/>
            <w:r w:rsidRPr="007E0B64">
              <w:t xml:space="preserve"> et </w:t>
            </w:r>
            <w:proofErr w:type="spellStart"/>
            <w:r w:rsidRPr="007E0B64">
              <w:t>dolore</w:t>
            </w:r>
            <w:proofErr w:type="spellEnd"/>
            <w:r w:rsidRPr="007E0B64">
              <w:t xml:space="preserve"> magna </w:t>
            </w:r>
            <w:proofErr w:type="spellStart"/>
            <w:r w:rsidRPr="007E0B64">
              <w:t>aliqua</w:t>
            </w:r>
            <w:proofErr w:type="spellEnd"/>
            <w:r w:rsidRPr="007E0B64">
              <w:t>.</w:t>
            </w:r>
          </w:p>
          <w:p w:rsidR="00F144DE" w:rsidRPr="007E0B64" w:rsidRDefault="00F144DE" w:rsidP="00F144DE"/>
          <w:p w:rsidR="00F144DE" w:rsidRPr="007E0B64" w:rsidRDefault="00F144DE" w:rsidP="00CE4B65">
            <w:pPr>
              <w:pStyle w:val="Year"/>
            </w:pPr>
            <w:r w:rsidRPr="007E0B64">
              <w:t>(2005 – 2011)</w:t>
            </w:r>
          </w:p>
          <w:p w:rsidR="00F144DE" w:rsidRPr="007E0B64" w:rsidRDefault="00F144DE" w:rsidP="00CE4B65">
            <w:pPr>
              <w:pStyle w:val="Heading2"/>
              <w:outlineLvl w:val="1"/>
            </w:pPr>
            <w:r w:rsidRPr="007E0B64">
              <w:t>ASSISTANT DESIGNER</w:t>
            </w:r>
          </w:p>
          <w:p w:rsidR="00F144DE" w:rsidRPr="003326B8" w:rsidRDefault="00F144DE" w:rsidP="00CE4B65">
            <w:pPr>
              <w:pStyle w:val="Heading3"/>
              <w:outlineLvl w:val="2"/>
              <w:rPr>
                <w:color w:val="808080" w:themeColor="background1" w:themeShade="80"/>
              </w:rPr>
            </w:pPr>
            <w:r w:rsidRPr="003326B8">
              <w:rPr>
                <w:color w:val="808080" w:themeColor="background1" w:themeShade="80"/>
              </w:rPr>
              <w:t>GRAVITY DESIGNS</w:t>
            </w:r>
          </w:p>
          <w:p w:rsidR="00F144DE" w:rsidRPr="007E0B64" w:rsidRDefault="00F144DE" w:rsidP="00F144DE">
            <w:pPr>
              <w:tabs>
                <w:tab w:val="left" w:pos="2687"/>
              </w:tabs>
            </w:pPr>
            <w:r w:rsidRPr="007E0B64">
              <w:t xml:space="preserve">Lorem </w:t>
            </w:r>
            <w:proofErr w:type="spellStart"/>
            <w:r w:rsidRPr="007E0B64">
              <w:t>ipsum</w:t>
            </w:r>
            <w:proofErr w:type="spellEnd"/>
            <w:r w:rsidRPr="007E0B64">
              <w:t xml:space="preserve"> dolor sit </w:t>
            </w:r>
            <w:proofErr w:type="spellStart"/>
            <w:r w:rsidRPr="007E0B64">
              <w:t>amet</w:t>
            </w:r>
            <w:proofErr w:type="spellEnd"/>
            <w:r w:rsidRPr="007E0B64">
              <w:t xml:space="preserve">, </w:t>
            </w:r>
            <w:proofErr w:type="spellStart"/>
            <w:r w:rsidRPr="007E0B64">
              <w:t>consectetur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adipisicing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elit</w:t>
            </w:r>
            <w:proofErr w:type="spellEnd"/>
            <w:r w:rsidRPr="007E0B64">
              <w:t xml:space="preserve">, </w:t>
            </w:r>
            <w:proofErr w:type="spellStart"/>
            <w:r w:rsidRPr="007E0B64">
              <w:t>sed</w:t>
            </w:r>
            <w:proofErr w:type="spellEnd"/>
            <w:r w:rsidRPr="007E0B64">
              <w:t xml:space="preserve"> do </w:t>
            </w:r>
            <w:proofErr w:type="spellStart"/>
            <w:r w:rsidRPr="007E0B64">
              <w:t>eiusmod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tempor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incididunt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ut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labore</w:t>
            </w:r>
            <w:proofErr w:type="spellEnd"/>
            <w:r w:rsidRPr="007E0B64">
              <w:t xml:space="preserve"> et </w:t>
            </w:r>
            <w:proofErr w:type="spellStart"/>
            <w:r w:rsidRPr="007E0B64">
              <w:t>dolore</w:t>
            </w:r>
            <w:proofErr w:type="spellEnd"/>
            <w:r w:rsidRPr="007E0B64">
              <w:t xml:space="preserve"> magna </w:t>
            </w:r>
            <w:proofErr w:type="spellStart"/>
            <w:r w:rsidRPr="007E0B64">
              <w:t>aliqua</w:t>
            </w:r>
            <w:proofErr w:type="spellEnd"/>
            <w:r w:rsidRPr="007E0B64">
              <w:t>.</w:t>
            </w:r>
          </w:p>
          <w:p w:rsidR="00F144DE" w:rsidRPr="007E0B64" w:rsidRDefault="00F144DE" w:rsidP="000E453A">
            <w:pPr>
              <w:tabs>
                <w:tab w:val="left" w:pos="2687"/>
              </w:tabs>
            </w:pPr>
          </w:p>
          <w:p w:rsidR="0004152E" w:rsidRPr="007E0B64" w:rsidRDefault="0004152E" w:rsidP="000E453A">
            <w:pPr>
              <w:tabs>
                <w:tab w:val="left" w:pos="2687"/>
              </w:tabs>
            </w:pPr>
          </w:p>
          <w:p w:rsidR="00F144DE" w:rsidRPr="007E0B64" w:rsidRDefault="00F144DE" w:rsidP="003326B8">
            <w:pPr>
              <w:pStyle w:val="Heading1"/>
              <w:shd w:val="clear" w:color="auto" w:fill="525252" w:themeFill="accent3" w:themeFillShade="80"/>
              <w:jc w:val="center"/>
              <w:outlineLvl w:val="0"/>
            </w:pPr>
            <w:r w:rsidRPr="007E0B64">
              <w:t>EDUCATION</w:t>
            </w:r>
          </w:p>
          <w:p w:rsidR="00F144DE" w:rsidRPr="007E0B64" w:rsidRDefault="00F144DE" w:rsidP="00F144DE"/>
          <w:p w:rsidR="00F144DE" w:rsidRPr="007E0B64" w:rsidRDefault="00F144DE" w:rsidP="00CE4B65">
            <w:pPr>
              <w:pStyle w:val="Year"/>
            </w:pPr>
            <w:r w:rsidRPr="007E0B64">
              <w:t>(1999 – 2001)</w:t>
            </w:r>
          </w:p>
          <w:p w:rsidR="00F144DE" w:rsidRPr="007E0B64" w:rsidRDefault="00F144DE" w:rsidP="00CE4B65">
            <w:pPr>
              <w:pStyle w:val="Heading2"/>
              <w:outlineLvl w:val="1"/>
            </w:pPr>
            <w:r w:rsidRPr="007E0B64">
              <w:t>BACHELOR OF ART</w:t>
            </w:r>
          </w:p>
          <w:p w:rsidR="00F144DE" w:rsidRPr="003326B8" w:rsidRDefault="00F144DE" w:rsidP="00CE4B65">
            <w:pPr>
              <w:pStyle w:val="Heading3"/>
              <w:outlineLvl w:val="2"/>
              <w:rPr>
                <w:color w:val="808080" w:themeColor="background1" w:themeShade="80"/>
              </w:rPr>
            </w:pPr>
            <w:r w:rsidRPr="003326B8">
              <w:rPr>
                <w:color w:val="808080" w:themeColor="background1" w:themeShade="80"/>
              </w:rPr>
              <w:t>GREEN ELEPHANT ARTS</w:t>
            </w:r>
          </w:p>
          <w:p w:rsidR="00F144DE" w:rsidRPr="007E0B64" w:rsidRDefault="00F144DE" w:rsidP="00F144DE">
            <w:r w:rsidRPr="007E0B64">
              <w:t xml:space="preserve">Lorem </w:t>
            </w:r>
            <w:proofErr w:type="spellStart"/>
            <w:r w:rsidRPr="007E0B64">
              <w:t>ipsum</w:t>
            </w:r>
            <w:proofErr w:type="spellEnd"/>
            <w:r w:rsidRPr="007E0B64">
              <w:t xml:space="preserve"> dolor sit </w:t>
            </w:r>
            <w:proofErr w:type="spellStart"/>
            <w:r w:rsidRPr="007E0B64">
              <w:t>amet</w:t>
            </w:r>
            <w:proofErr w:type="spellEnd"/>
            <w:r w:rsidRPr="007E0B64">
              <w:t xml:space="preserve">, </w:t>
            </w:r>
            <w:proofErr w:type="spellStart"/>
            <w:r w:rsidRPr="007E0B64">
              <w:t>consectetur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adipisicing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elit</w:t>
            </w:r>
            <w:proofErr w:type="spellEnd"/>
            <w:r w:rsidRPr="007E0B64">
              <w:t xml:space="preserve">, </w:t>
            </w:r>
            <w:proofErr w:type="spellStart"/>
            <w:r w:rsidRPr="007E0B64">
              <w:t>sed</w:t>
            </w:r>
            <w:proofErr w:type="spellEnd"/>
            <w:r w:rsidRPr="007E0B64">
              <w:t xml:space="preserve"> do </w:t>
            </w:r>
            <w:proofErr w:type="spellStart"/>
            <w:r w:rsidRPr="007E0B64">
              <w:t>eiusmod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tempor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incididunt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ut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labore</w:t>
            </w:r>
            <w:proofErr w:type="spellEnd"/>
            <w:r w:rsidRPr="007E0B64">
              <w:t xml:space="preserve"> et </w:t>
            </w:r>
            <w:proofErr w:type="spellStart"/>
            <w:r w:rsidRPr="007E0B64">
              <w:t>dolore</w:t>
            </w:r>
            <w:proofErr w:type="spellEnd"/>
            <w:r w:rsidRPr="007E0B64">
              <w:t xml:space="preserve"> magna </w:t>
            </w:r>
            <w:proofErr w:type="spellStart"/>
            <w:r w:rsidRPr="007E0B64">
              <w:t>aliqua</w:t>
            </w:r>
            <w:proofErr w:type="spellEnd"/>
            <w:r w:rsidRPr="007E0B64">
              <w:t>.</w:t>
            </w:r>
          </w:p>
          <w:p w:rsidR="00F144DE" w:rsidRPr="007E0B64" w:rsidRDefault="00F144DE" w:rsidP="00F144DE"/>
          <w:p w:rsidR="00F144DE" w:rsidRPr="007E0B64" w:rsidRDefault="00F144DE" w:rsidP="00CE4B65">
            <w:pPr>
              <w:pStyle w:val="Year"/>
            </w:pPr>
            <w:r w:rsidRPr="007E0B64">
              <w:t>(1988 - 1989)</w:t>
            </w:r>
          </w:p>
          <w:p w:rsidR="00F144DE" w:rsidRPr="007E0B64" w:rsidRDefault="00F144DE" w:rsidP="00CE4B65">
            <w:pPr>
              <w:pStyle w:val="Heading2"/>
              <w:outlineLvl w:val="1"/>
            </w:pPr>
            <w:r w:rsidRPr="007E0B64">
              <w:t>COOL DESIGN TRAINING</w:t>
            </w:r>
          </w:p>
          <w:p w:rsidR="00F144DE" w:rsidRPr="003326B8" w:rsidRDefault="00F144DE" w:rsidP="00CE4B65">
            <w:pPr>
              <w:pStyle w:val="Heading3"/>
              <w:outlineLvl w:val="2"/>
              <w:rPr>
                <w:color w:val="808080" w:themeColor="background1" w:themeShade="80"/>
              </w:rPr>
            </w:pPr>
            <w:r w:rsidRPr="003326B8">
              <w:rPr>
                <w:color w:val="808080" w:themeColor="background1" w:themeShade="80"/>
              </w:rPr>
              <w:t>BLUE BEE ART</w:t>
            </w:r>
          </w:p>
          <w:p w:rsidR="00F144DE" w:rsidRPr="007E0B64" w:rsidRDefault="00F144DE" w:rsidP="00F144DE">
            <w:r w:rsidRPr="007E0B64">
              <w:t xml:space="preserve">Lorem </w:t>
            </w:r>
            <w:proofErr w:type="spellStart"/>
            <w:r w:rsidRPr="007E0B64">
              <w:t>ipsum</w:t>
            </w:r>
            <w:proofErr w:type="spellEnd"/>
            <w:r w:rsidRPr="007E0B64">
              <w:t xml:space="preserve"> dolor sit </w:t>
            </w:r>
            <w:proofErr w:type="spellStart"/>
            <w:r w:rsidRPr="007E0B64">
              <w:t>amet</w:t>
            </w:r>
            <w:proofErr w:type="spellEnd"/>
            <w:r w:rsidRPr="007E0B64">
              <w:t xml:space="preserve">, </w:t>
            </w:r>
            <w:proofErr w:type="spellStart"/>
            <w:r w:rsidRPr="007E0B64">
              <w:t>consectetur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adipisicing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elit</w:t>
            </w:r>
            <w:proofErr w:type="spellEnd"/>
            <w:r w:rsidRPr="007E0B64">
              <w:t xml:space="preserve">, </w:t>
            </w:r>
            <w:proofErr w:type="spellStart"/>
            <w:r w:rsidRPr="007E0B64">
              <w:t>sed</w:t>
            </w:r>
            <w:proofErr w:type="spellEnd"/>
            <w:r w:rsidRPr="007E0B64">
              <w:t xml:space="preserve"> do </w:t>
            </w:r>
            <w:proofErr w:type="spellStart"/>
            <w:r w:rsidRPr="007E0B64">
              <w:t>eiusmod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tempor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incididunt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ut</w:t>
            </w:r>
            <w:proofErr w:type="spellEnd"/>
            <w:r w:rsidRPr="007E0B64">
              <w:t xml:space="preserve"> </w:t>
            </w:r>
            <w:proofErr w:type="spellStart"/>
            <w:r w:rsidRPr="007E0B64">
              <w:t>labore</w:t>
            </w:r>
            <w:proofErr w:type="spellEnd"/>
            <w:r w:rsidRPr="007E0B64">
              <w:t xml:space="preserve"> et </w:t>
            </w:r>
            <w:proofErr w:type="spellStart"/>
            <w:r w:rsidRPr="007E0B64">
              <w:t>dolore</w:t>
            </w:r>
            <w:proofErr w:type="spellEnd"/>
            <w:r w:rsidRPr="007E0B64">
              <w:t xml:space="preserve"> magna </w:t>
            </w:r>
            <w:proofErr w:type="spellStart"/>
            <w:r w:rsidRPr="007E0B64">
              <w:t>aliqua</w:t>
            </w:r>
            <w:proofErr w:type="spellEnd"/>
            <w:r w:rsidRPr="007E0B64">
              <w:t>.</w:t>
            </w:r>
          </w:p>
          <w:p w:rsidR="00F144DE" w:rsidRPr="007E0B64" w:rsidRDefault="00F144DE" w:rsidP="000E453A">
            <w:pPr>
              <w:tabs>
                <w:tab w:val="left" w:pos="2687"/>
              </w:tabs>
            </w:pPr>
          </w:p>
          <w:p w:rsidR="0004152E" w:rsidRPr="007E0B64" w:rsidRDefault="0004152E" w:rsidP="000E453A">
            <w:pPr>
              <w:tabs>
                <w:tab w:val="left" w:pos="2687"/>
              </w:tabs>
            </w:pPr>
          </w:p>
          <w:p w:rsidR="006F4F0B" w:rsidRPr="007E0B64" w:rsidRDefault="006F4F0B" w:rsidP="003326B8">
            <w:pPr>
              <w:pStyle w:val="Heading1"/>
              <w:shd w:val="clear" w:color="auto" w:fill="525252" w:themeFill="accent3" w:themeFillShade="80"/>
              <w:jc w:val="center"/>
              <w:outlineLvl w:val="0"/>
            </w:pPr>
            <w:r w:rsidRPr="007E0B64">
              <w:t>AWARDS</w:t>
            </w:r>
          </w:p>
          <w:p w:rsidR="006F4F0B" w:rsidRPr="007E0B64" w:rsidRDefault="006F4F0B" w:rsidP="006F4F0B">
            <w:pPr>
              <w:tabs>
                <w:tab w:val="left" w:pos="2687"/>
              </w:tabs>
            </w:pPr>
          </w:p>
          <w:p w:rsidR="006F4F0B" w:rsidRPr="007E0B64" w:rsidRDefault="006F4F0B" w:rsidP="000E453A">
            <w:pPr>
              <w:tabs>
                <w:tab w:val="left" w:pos="2687"/>
              </w:tabs>
            </w:pPr>
            <w:r w:rsidRPr="007E0B64">
              <w:t>Best Designer of 2010</w:t>
            </w:r>
          </w:p>
          <w:p w:rsidR="006F4F0B" w:rsidRPr="007E0B64" w:rsidRDefault="006F4F0B" w:rsidP="000E453A">
            <w:pPr>
              <w:tabs>
                <w:tab w:val="left" w:pos="2687"/>
              </w:tabs>
            </w:pPr>
          </w:p>
          <w:p w:rsidR="006F4F0B" w:rsidRPr="007E0B64" w:rsidRDefault="006F4F0B" w:rsidP="000E453A">
            <w:pPr>
              <w:tabs>
                <w:tab w:val="left" w:pos="2687"/>
              </w:tabs>
            </w:pPr>
            <w:r w:rsidRPr="007E0B64">
              <w:t>Winner of Euro Design 2009</w:t>
            </w:r>
          </w:p>
          <w:p w:rsidR="006F4F0B" w:rsidRPr="007E0B64" w:rsidRDefault="006F4F0B" w:rsidP="000E453A">
            <w:pPr>
              <w:tabs>
                <w:tab w:val="left" w:pos="2687"/>
              </w:tabs>
            </w:pPr>
          </w:p>
          <w:p w:rsidR="006F4F0B" w:rsidRPr="007E0B64" w:rsidRDefault="006F4F0B" w:rsidP="000E453A">
            <w:pPr>
              <w:tabs>
                <w:tab w:val="left" w:pos="2687"/>
              </w:tabs>
            </w:pPr>
            <w:r w:rsidRPr="007E0B64">
              <w:t>Best Creative Designer 2008</w:t>
            </w:r>
          </w:p>
          <w:p w:rsidR="00D44519" w:rsidRPr="007E0B64" w:rsidRDefault="00D44519" w:rsidP="000E453A">
            <w:pPr>
              <w:tabs>
                <w:tab w:val="left" w:pos="2687"/>
              </w:tabs>
            </w:pPr>
          </w:p>
          <w:p w:rsidR="00D44519" w:rsidRPr="007E0B64" w:rsidRDefault="00D44519" w:rsidP="000E453A">
            <w:pPr>
              <w:tabs>
                <w:tab w:val="left" w:pos="2687"/>
              </w:tabs>
            </w:pPr>
            <w:r w:rsidRPr="007E0B64">
              <w:t>Winner – National Design Competition 2006</w:t>
            </w:r>
          </w:p>
          <w:p w:rsidR="00D44519" w:rsidRPr="007E0B64" w:rsidRDefault="00D44519" w:rsidP="000E453A">
            <w:pPr>
              <w:tabs>
                <w:tab w:val="left" w:pos="2687"/>
              </w:tabs>
            </w:pPr>
          </w:p>
          <w:p w:rsidR="00D44519" w:rsidRPr="007E0B64" w:rsidRDefault="00D44519" w:rsidP="00CE4B65">
            <w:pPr>
              <w:tabs>
                <w:tab w:val="left" w:pos="2687"/>
              </w:tabs>
              <w:spacing w:after="240"/>
            </w:pPr>
            <w:r w:rsidRPr="007E0B64">
              <w:t>Winner Adobe Design Competition 2005</w:t>
            </w:r>
          </w:p>
        </w:tc>
      </w:tr>
    </w:tbl>
    <w:p w:rsidR="00D87E4A" w:rsidRDefault="00D87E4A" w:rsidP="00FE529E">
      <w:pPr>
        <w:rPr>
          <w:rFonts w:asciiTheme="minorHAnsi" w:hAnsiTheme="minorHAnsi"/>
        </w:rPr>
      </w:pPr>
    </w:p>
    <w:sectPr w:rsidR="00D87E4A" w:rsidSect="003326B8">
      <w:headerReference w:type="first" r:id="rId8"/>
      <w:type w:val="continuous"/>
      <w:pgSz w:w="12240" w:h="15840" w:code="1"/>
      <w:pgMar w:top="720" w:right="720" w:bottom="72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7EA8" w:rsidRDefault="007C7EA8" w:rsidP="00DA661F">
      <w:pPr>
        <w:spacing w:after="0" w:line="240" w:lineRule="auto"/>
      </w:pPr>
      <w:r>
        <w:separator/>
      </w:r>
    </w:p>
  </w:endnote>
  <w:endnote w:type="continuationSeparator" w:id="0">
    <w:p w:rsidR="007C7EA8" w:rsidRDefault="007C7EA8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7EA8" w:rsidRDefault="007C7EA8" w:rsidP="00DA661F">
      <w:pPr>
        <w:spacing w:after="0" w:line="240" w:lineRule="auto"/>
      </w:pPr>
      <w:r>
        <w:separator/>
      </w:r>
    </w:p>
  </w:footnote>
  <w:footnote w:type="continuationSeparator" w:id="0">
    <w:p w:rsidR="007C7EA8" w:rsidRDefault="007C7EA8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661F" w:rsidRDefault="003326B8">
    <w:pPr>
      <w:pStyle w:val="Header"/>
    </w:pP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column">
                <wp:posOffset>-9939</wp:posOffset>
              </wp:positionH>
              <wp:positionV relativeFrom="paragraph">
                <wp:posOffset>-496957</wp:posOffset>
              </wp:positionV>
              <wp:extent cx="2136913" cy="10078279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136913" cy="10078279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rect w14:anchorId="5C8A131A" id="Rectangle 2" o:spid="_x0000_s1026" style="position:absolute;margin-left:-.8pt;margin-top:-39.15pt;width:168.25pt;height:793.5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" fillcolor="#e7e6e6 [3214]" stroked="f" strokeweight="1pt">
              <v:path arrowok="t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tDQ1MzA1MbA0MzJR0lEKTi0uzszPAykwrAUAes/griwAAAA="/>
  </w:docVars>
  <w:rsids>
    <w:rsidRoot w:val="004860CA"/>
    <w:rsid w:val="0003170D"/>
    <w:rsid w:val="0004152E"/>
    <w:rsid w:val="000E453A"/>
    <w:rsid w:val="001C3E66"/>
    <w:rsid w:val="001E4BCC"/>
    <w:rsid w:val="00247864"/>
    <w:rsid w:val="002C19A0"/>
    <w:rsid w:val="002E6450"/>
    <w:rsid w:val="003321BD"/>
    <w:rsid w:val="003326B8"/>
    <w:rsid w:val="00333633"/>
    <w:rsid w:val="00364AF4"/>
    <w:rsid w:val="00373456"/>
    <w:rsid w:val="003B1937"/>
    <w:rsid w:val="003B3035"/>
    <w:rsid w:val="00443376"/>
    <w:rsid w:val="004860CA"/>
    <w:rsid w:val="00522B9F"/>
    <w:rsid w:val="006734B7"/>
    <w:rsid w:val="00682A58"/>
    <w:rsid w:val="006F4F0B"/>
    <w:rsid w:val="007140F4"/>
    <w:rsid w:val="00762693"/>
    <w:rsid w:val="007C7EA8"/>
    <w:rsid w:val="007E0B64"/>
    <w:rsid w:val="0083590D"/>
    <w:rsid w:val="00860E5A"/>
    <w:rsid w:val="008C31D4"/>
    <w:rsid w:val="009438FF"/>
    <w:rsid w:val="00951B1C"/>
    <w:rsid w:val="00A80FEF"/>
    <w:rsid w:val="00AD6E06"/>
    <w:rsid w:val="00B31299"/>
    <w:rsid w:val="00BA7A54"/>
    <w:rsid w:val="00C10021"/>
    <w:rsid w:val="00CE4B65"/>
    <w:rsid w:val="00D16339"/>
    <w:rsid w:val="00D44519"/>
    <w:rsid w:val="00D87E4A"/>
    <w:rsid w:val="00DA661F"/>
    <w:rsid w:val="00DB0C64"/>
    <w:rsid w:val="00DE58F4"/>
    <w:rsid w:val="00E20ED9"/>
    <w:rsid w:val="00E706E6"/>
    <w:rsid w:val="00EA247B"/>
    <w:rsid w:val="00F10D1B"/>
    <w:rsid w:val="00F144DE"/>
    <w:rsid w:val="00F76EC9"/>
    <w:rsid w:val="00F8720D"/>
    <w:rsid w:val="00FE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0018</cp:lastModifiedBy>
  <cp:revision>2</cp:revision>
  <cp:lastPrinted>2014-03-27T11:06:00Z</cp:lastPrinted>
  <dcterms:created xsi:type="dcterms:W3CDTF">2017-08-17T03:10:00Z</dcterms:created>
  <dcterms:modified xsi:type="dcterms:W3CDTF">2017-08-17T03:10:00Z</dcterms:modified>
</cp:coreProperties>
</file>